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812DEB" w:rsidRDefault="00DB30E4">
      <w:pPr>
        <w:pStyle w:val="Title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IGER FOOTBALL CLUB</w:t>
      </w:r>
    </w:p>
    <w:p w14:paraId="00000002" w14:textId="77777777" w:rsidR="00812DEB" w:rsidRDefault="00DB30E4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Board Meeting Minutes</w:t>
      </w:r>
    </w:p>
    <w:p w14:paraId="00000003" w14:textId="6ED282F8" w:rsidR="00812DEB" w:rsidRDefault="006D6720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October 10</w:t>
      </w:r>
      <w:r w:rsidR="00DB30E4">
        <w:rPr>
          <w:rFonts w:ascii="Times New Roman" w:eastAsia="Times New Roman" w:hAnsi="Times New Roman" w:cs="Times New Roman"/>
          <w:sz w:val="24"/>
          <w:szCs w:val="24"/>
        </w:rPr>
        <w:t xml:space="preserve">, 2022 </w:t>
      </w:r>
    </w:p>
    <w:p w14:paraId="00000004" w14:textId="70A6DA90" w:rsidR="00812DEB" w:rsidRDefault="00DB30E4">
      <w:pPr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sz w:val="20"/>
          <w:szCs w:val="20"/>
        </w:rPr>
        <w:t xml:space="preserve">Meeting Called to Order: </w:t>
      </w:r>
      <w:r w:rsidR="006D6720">
        <w:rPr>
          <w:rFonts w:ascii="Times New Roman" w:eastAsia="Times New Roman" w:hAnsi="Times New Roman" w:cs="Times New Roman"/>
          <w:sz w:val="20"/>
          <w:szCs w:val="20"/>
        </w:rPr>
        <w:t>7:05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 PM</w:t>
      </w:r>
    </w:p>
    <w:p w14:paraId="00000005" w14:textId="78EC2E6F" w:rsidR="00812DEB" w:rsidRDefault="00DB30E4">
      <w:pPr>
        <w:spacing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 xml:space="preserve">Board Attendees: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Jim Lambo, Rachael Houle, Mike Grant, Brian Feeney, Anthony Swayze, </w:t>
      </w:r>
      <w:r w:rsidR="00874A30">
        <w:rPr>
          <w:rFonts w:ascii="Times New Roman" w:eastAsia="Times New Roman" w:hAnsi="Times New Roman" w:cs="Times New Roman"/>
          <w:color w:val="000000"/>
          <w:sz w:val="20"/>
          <w:szCs w:val="20"/>
        </w:rPr>
        <w:t>Chris Russ</w:t>
      </w:r>
      <w:r w:rsidR="006D6720">
        <w:rPr>
          <w:rFonts w:ascii="Times New Roman" w:eastAsia="Times New Roman" w:hAnsi="Times New Roman" w:cs="Times New Roman"/>
          <w:color w:val="000000"/>
          <w:sz w:val="20"/>
          <w:szCs w:val="20"/>
        </w:rPr>
        <w:t>o</w:t>
      </w:r>
      <w:r w:rsidR="00874A30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, </w:t>
      </w:r>
      <w:r w:rsidR="00CB0F09">
        <w:rPr>
          <w:rFonts w:ascii="Times New Roman" w:eastAsia="Times New Roman" w:hAnsi="Times New Roman" w:cs="Times New Roman"/>
          <w:color w:val="000000"/>
          <w:sz w:val="20"/>
          <w:szCs w:val="20"/>
        </w:rPr>
        <w:t>Jaber Farhan</w:t>
      </w:r>
      <w:r w:rsidR="00026AF5">
        <w:rPr>
          <w:rFonts w:ascii="Times New Roman" w:eastAsia="Times New Roman" w:hAnsi="Times New Roman" w:cs="Times New Roman"/>
          <w:color w:val="000000"/>
          <w:sz w:val="20"/>
          <w:szCs w:val="20"/>
        </w:rPr>
        <w:t>,</w:t>
      </w:r>
      <w:r w:rsidR="00CB0F09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and Craig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Lutcza</w:t>
      </w:r>
      <w:proofErr w:type="spellEnd"/>
    </w:p>
    <w:p w14:paraId="00000006" w14:textId="1B2049DB" w:rsidR="00812DEB" w:rsidRDefault="00DB30E4">
      <w:pPr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 xml:space="preserve">Member Attendees: </w:t>
      </w:r>
      <w:r w:rsidR="00CB0F09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Andrew </w:t>
      </w:r>
      <w:proofErr w:type="spellStart"/>
      <w:r w:rsidR="00CB0F09">
        <w:rPr>
          <w:rFonts w:ascii="Times New Roman" w:eastAsia="Times New Roman" w:hAnsi="Times New Roman" w:cs="Times New Roman"/>
          <w:color w:val="000000"/>
          <w:sz w:val="20"/>
          <w:szCs w:val="20"/>
        </w:rPr>
        <w:t>Bujno</w:t>
      </w:r>
      <w:proofErr w:type="spellEnd"/>
      <w:r w:rsidR="00CB0F09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, </w:t>
      </w:r>
    </w:p>
    <w:p w14:paraId="00000007" w14:textId="1280EFE5" w:rsidR="00812DEB" w:rsidRDefault="006D672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>No minutes to approve from September</w:t>
      </w:r>
    </w:p>
    <w:p w14:paraId="00000008" w14:textId="77777777" w:rsidR="00812DEB" w:rsidRDefault="00DB30E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>Treasurer’s Report:</w:t>
      </w:r>
    </w:p>
    <w:p w14:paraId="00000009" w14:textId="0499843D" w:rsidR="00812DEB" w:rsidRDefault="006D6720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Sept. </w:t>
      </w:r>
      <w:r w:rsidR="002C6BA6">
        <w:rPr>
          <w:rFonts w:ascii="Times New Roman" w:eastAsia="Times New Roman" w:hAnsi="Times New Roman" w:cs="Times New Roman"/>
          <w:color w:val="000000"/>
          <w:sz w:val="20"/>
          <w:szCs w:val="20"/>
        </w:rPr>
        <w:t>Treasurer’s Report</w:t>
      </w:r>
    </w:p>
    <w:p w14:paraId="0000000A" w14:textId="4CDA489C" w:rsidR="00812DEB" w:rsidRDefault="00DB30E4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Beginning </w:t>
      </w:r>
      <w:r w:rsidR="006D6720">
        <w:rPr>
          <w:rFonts w:ascii="Times New Roman" w:eastAsia="Times New Roman" w:hAnsi="Times New Roman" w:cs="Times New Roman"/>
          <w:color w:val="000000"/>
          <w:sz w:val="20"/>
          <w:szCs w:val="20"/>
        </w:rPr>
        <w:t>Sept.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balance: $</w:t>
      </w:r>
      <w:r w:rsidR="006D6720">
        <w:rPr>
          <w:rFonts w:ascii="Times New Roman" w:eastAsia="Times New Roman" w:hAnsi="Times New Roman" w:cs="Times New Roman"/>
          <w:color w:val="000000"/>
          <w:sz w:val="20"/>
          <w:szCs w:val="20"/>
        </w:rPr>
        <w:t>8,662.00</w:t>
      </w:r>
    </w:p>
    <w:p w14:paraId="6B2C0C41" w14:textId="42CA014A" w:rsidR="00CB0F09" w:rsidRDefault="00CB0F09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$</w:t>
      </w:r>
      <w:r w:rsidR="006D6720">
        <w:rPr>
          <w:rFonts w:ascii="Times New Roman" w:eastAsia="Times New Roman" w:hAnsi="Times New Roman" w:cs="Times New Roman"/>
          <w:color w:val="000000"/>
          <w:sz w:val="20"/>
          <w:szCs w:val="20"/>
        </w:rPr>
        <w:t>5,669.55 as of Oct 10</w:t>
      </w:r>
      <w:r w:rsidR="006D6720" w:rsidRPr="006D6720">
        <w:rPr>
          <w:rFonts w:ascii="Times New Roman" w:eastAsia="Times New Roman" w:hAnsi="Times New Roman" w:cs="Times New Roman"/>
          <w:color w:val="000000"/>
          <w:sz w:val="20"/>
          <w:szCs w:val="20"/>
          <w:vertAlign w:val="superscript"/>
        </w:rPr>
        <w:t>th</w:t>
      </w:r>
      <w:r w:rsidR="006D6720">
        <w:rPr>
          <w:rFonts w:ascii="Times New Roman" w:eastAsia="Times New Roman" w:hAnsi="Times New Roman" w:cs="Times New Roman"/>
          <w:color w:val="000000"/>
          <w:sz w:val="20"/>
          <w:szCs w:val="20"/>
        </w:rPr>
        <w:t>, 2022</w:t>
      </w:r>
    </w:p>
    <w:p w14:paraId="00000010" w14:textId="67763E64" w:rsidR="00812DEB" w:rsidRDefault="002C6BA6" w:rsidP="002C6BA6">
      <w:pPr>
        <w:pStyle w:val="ListParagraph"/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YTD Income and Expenses Report</w:t>
      </w:r>
    </w:p>
    <w:p w14:paraId="0B1AFA64" w14:textId="217920A1" w:rsidR="002C6BA6" w:rsidRPr="00874A30" w:rsidRDefault="002C6BA6" w:rsidP="00874A30">
      <w:pPr>
        <w:pStyle w:val="ListParagraph"/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See Attachment 1</w:t>
      </w:r>
    </w:p>
    <w:p w14:paraId="00000011" w14:textId="77777777" w:rsidR="00812DEB" w:rsidRDefault="00DB30E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>Secretary Report:</w:t>
      </w:r>
      <w:r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ab/>
      </w:r>
    </w:p>
    <w:p w14:paraId="00000012" w14:textId="77777777" w:rsidR="00812DEB" w:rsidRDefault="00DB30E4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Update on Social Media pages</w:t>
      </w:r>
    </w:p>
    <w:p w14:paraId="00000015" w14:textId="4733D949" w:rsidR="00812DEB" w:rsidRDefault="00CB0F09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None</w:t>
      </w:r>
    </w:p>
    <w:p w14:paraId="00000016" w14:textId="77777777" w:rsidR="00812DEB" w:rsidRDefault="00DB30E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>Director’s Report:</w:t>
      </w:r>
    </w:p>
    <w:p w14:paraId="0000001E" w14:textId="6C5652FF" w:rsidR="00812DEB" w:rsidRPr="006D6720" w:rsidRDefault="006D6720" w:rsidP="006D6720">
      <w:pPr>
        <w:pStyle w:val="ListParagraph"/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Flag kids moving up to pads</w:t>
      </w:r>
    </w:p>
    <w:p w14:paraId="550B0E95" w14:textId="7227BDCD" w:rsidR="00874A30" w:rsidRDefault="006D6720" w:rsidP="00874A3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One 2</w:t>
      </w:r>
      <w:r w:rsidRPr="006D6720">
        <w:rPr>
          <w:rFonts w:ascii="Times New Roman" w:eastAsia="Times New Roman" w:hAnsi="Times New Roman" w:cs="Times New Roman"/>
          <w:color w:val="000000"/>
          <w:sz w:val="20"/>
          <w:szCs w:val="20"/>
          <w:vertAlign w:val="superscript"/>
        </w:rPr>
        <w:t>nd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grader has requested to move up to Pre-Clinic for the rest of the season; board agreed to this move</w:t>
      </w:r>
    </w:p>
    <w:p w14:paraId="79A94AAB" w14:textId="5DE657B5" w:rsidR="006D6720" w:rsidRPr="00CB0F09" w:rsidRDefault="006D6720" w:rsidP="00874A3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One 1</w:t>
      </w:r>
      <w:r w:rsidRPr="006D6720">
        <w:rPr>
          <w:rFonts w:ascii="Times New Roman" w:eastAsia="Times New Roman" w:hAnsi="Times New Roman" w:cs="Times New Roman"/>
          <w:color w:val="000000"/>
          <w:sz w:val="20"/>
          <w:szCs w:val="20"/>
          <w:vertAlign w:val="superscript"/>
        </w:rPr>
        <w:t>st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grader asked to finish in pads; board voted NO to play no more than one level above </w:t>
      </w:r>
    </w:p>
    <w:p w14:paraId="6C186A24" w14:textId="1A153EDE" w:rsidR="003F7221" w:rsidRDefault="006D6720" w:rsidP="006D6720">
      <w:pPr>
        <w:pStyle w:val="ListParagraph"/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Banquets- Dec. 10</w:t>
      </w:r>
      <w:r w:rsidRPr="006D6720">
        <w:rPr>
          <w:rFonts w:ascii="Times New Roman" w:eastAsia="Times New Roman" w:hAnsi="Times New Roman" w:cs="Times New Roman"/>
          <w:color w:val="000000"/>
          <w:sz w:val="20"/>
          <w:szCs w:val="20"/>
          <w:vertAlign w:val="superscript"/>
        </w:rPr>
        <w:t>th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Cheer </w:t>
      </w:r>
      <w:proofErr w:type="gram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may 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no</w:t>
      </w:r>
      <w:proofErr w:type="spellEnd"/>
      <w:proofErr w:type="gram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be in</w:t>
      </w:r>
    </w:p>
    <w:p w14:paraId="3C198AF0" w14:textId="28F6C9D8" w:rsidR="006D6720" w:rsidRDefault="006D6720" w:rsidP="006D6720">
      <w:pPr>
        <w:pStyle w:val="ListParagraph"/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Thought is to have 3 different banquets: Breakfast for Pre-Clinic and Clinic, Lunch for Super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PeeWee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and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PeeWee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and Dinner for JV and Varsity</w:t>
      </w:r>
    </w:p>
    <w:p w14:paraId="1EAA2482" w14:textId="32EFEC6C" w:rsidR="006D6720" w:rsidRDefault="006D6720" w:rsidP="006D6720">
      <w:pPr>
        <w:pStyle w:val="ListParagraph"/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Currently looking at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Minebrook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but will shop around</w:t>
      </w:r>
    </w:p>
    <w:p w14:paraId="394DB63D" w14:textId="61ECD796" w:rsidR="006D6720" w:rsidRPr="006D6720" w:rsidRDefault="006D6720" w:rsidP="006D6720">
      <w:pPr>
        <w:pStyle w:val="ListParagraph"/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Need to confirm if Cheer is going to be involved or not</w:t>
      </w:r>
    </w:p>
    <w:p w14:paraId="57329132" w14:textId="733110D6" w:rsidR="00874A30" w:rsidRDefault="006D6720" w:rsidP="006D6720">
      <w:pPr>
        <w:pStyle w:val="ListParagraph"/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Yearbooks</w:t>
      </w:r>
    </w:p>
    <w:p w14:paraId="3C5FCDB7" w14:textId="1A2A0AB9" w:rsidR="006D6720" w:rsidRDefault="006D6720" w:rsidP="006D6720">
      <w:pPr>
        <w:pStyle w:val="ListParagraph"/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Currently working on yearbooks for all levels</w:t>
      </w:r>
    </w:p>
    <w:p w14:paraId="59EA0C82" w14:textId="77777777" w:rsidR="006D6720" w:rsidRDefault="006D6720" w:rsidP="006D6720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/>
        <w:ind w:left="2880"/>
        <w:rPr>
          <w:rFonts w:ascii="Times New Roman" w:eastAsia="Times New Roman" w:hAnsi="Times New Roman" w:cs="Times New Roman"/>
          <w:color w:val="000000"/>
          <w:sz w:val="20"/>
          <w:szCs w:val="20"/>
        </w:rPr>
      </w:pPr>
    </w:p>
    <w:p w14:paraId="3F210B4D" w14:textId="02EEC500" w:rsidR="00CB0F09" w:rsidRDefault="006D6720" w:rsidP="006D6720">
      <w:pPr>
        <w:pStyle w:val="ListParagraph"/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Challenge Coins are in</w:t>
      </w:r>
    </w:p>
    <w:p w14:paraId="1D084873" w14:textId="77777777" w:rsidR="006D6720" w:rsidRPr="006D6720" w:rsidRDefault="006D6720" w:rsidP="006D6720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/>
        <w:ind w:left="1440"/>
        <w:rPr>
          <w:rFonts w:ascii="Times New Roman" w:eastAsia="Times New Roman" w:hAnsi="Times New Roman" w:cs="Times New Roman"/>
          <w:color w:val="000000"/>
          <w:sz w:val="20"/>
          <w:szCs w:val="20"/>
        </w:rPr>
      </w:pPr>
    </w:p>
    <w:p w14:paraId="2679DE89" w14:textId="642EB1A6" w:rsidR="006D6720" w:rsidRDefault="006D6720" w:rsidP="006D6720">
      <w:pPr>
        <w:pStyle w:val="ListParagraph"/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Injury Updates – Do we want to combine levels next year?</w:t>
      </w:r>
    </w:p>
    <w:p w14:paraId="4212041B" w14:textId="77777777" w:rsidR="006D6720" w:rsidRPr="006D6720" w:rsidRDefault="006D6720" w:rsidP="006D6720">
      <w:pPr>
        <w:pStyle w:val="ListParagraph"/>
        <w:rPr>
          <w:rFonts w:ascii="Times New Roman" w:eastAsia="Times New Roman" w:hAnsi="Times New Roman" w:cs="Times New Roman"/>
          <w:color w:val="000000"/>
          <w:sz w:val="20"/>
          <w:szCs w:val="20"/>
        </w:rPr>
      </w:pPr>
    </w:p>
    <w:p w14:paraId="6E620977" w14:textId="7169DE44" w:rsidR="006D6720" w:rsidRDefault="006D6720" w:rsidP="006D6720">
      <w:pPr>
        <w:pStyle w:val="ListParagraph"/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JV is banged up</w:t>
      </w:r>
    </w:p>
    <w:p w14:paraId="0580BEEF" w14:textId="78D313D2" w:rsidR="006D6720" w:rsidRDefault="006D6720" w:rsidP="006D6720">
      <w:pPr>
        <w:pStyle w:val="ListParagraph"/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Pre-Clinic – concussion</w:t>
      </w:r>
    </w:p>
    <w:p w14:paraId="13B85055" w14:textId="4C2D554B" w:rsidR="006D6720" w:rsidRPr="006D6720" w:rsidRDefault="006D6720" w:rsidP="006D6720">
      <w:pPr>
        <w:pStyle w:val="ListParagraph"/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Levels combined next </w:t>
      </w:r>
      <w:proofErr w:type="gram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year?</w:t>
      </w:r>
      <w:proofErr w:type="gram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 We are going to wait until next season to see what the numbers are like before we make a final decision</w:t>
      </w:r>
      <w:r w:rsidR="007124B0">
        <w:rPr>
          <w:rFonts w:ascii="Times New Roman" w:eastAsia="Times New Roman" w:hAnsi="Times New Roman" w:cs="Times New Roman"/>
          <w:color w:val="000000"/>
          <w:sz w:val="20"/>
          <w:szCs w:val="20"/>
        </w:rPr>
        <w:t>; benefits – more coaches, no forfeits; issues – older year vs. younger year mentality</w:t>
      </w:r>
    </w:p>
    <w:p w14:paraId="05339B1E" w14:textId="6F4B138E" w:rsidR="00956665" w:rsidRDefault="00956665" w:rsidP="007124B0">
      <w:p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0"/>
          <w:szCs w:val="20"/>
        </w:rPr>
      </w:pPr>
    </w:p>
    <w:p w14:paraId="2E3A3070" w14:textId="3CCF79D7" w:rsidR="007124B0" w:rsidRDefault="007124B0" w:rsidP="007124B0">
      <w:pPr>
        <w:pStyle w:val="ListParagraph"/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Increase fees next year</w:t>
      </w:r>
    </w:p>
    <w:p w14:paraId="7E82103B" w14:textId="667A32BB" w:rsidR="007124B0" w:rsidRDefault="007124B0" w:rsidP="007124B0">
      <w:pPr>
        <w:pStyle w:val="ListParagraph"/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Our current fees are not covering operations costs; need to discuss this in further detail before next season</w:t>
      </w:r>
    </w:p>
    <w:p w14:paraId="78F9286A" w14:textId="5ABBB31F" w:rsidR="007124B0" w:rsidRDefault="007124B0" w:rsidP="007124B0">
      <w:p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0"/>
          <w:szCs w:val="20"/>
        </w:rPr>
      </w:pPr>
    </w:p>
    <w:p w14:paraId="6DD39D1A" w14:textId="6D0CC51A" w:rsidR="007124B0" w:rsidRDefault="007124B0" w:rsidP="007124B0">
      <w:pPr>
        <w:pStyle w:val="ListParagraph"/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Rec. meeting Nov 7</w:t>
      </w:r>
      <w:r w:rsidRPr="007124B0">
        <w:rPr>
          <w:rFonts w:ascii="Times New Roman" w:eastAsia="Times New Roman" w:hAnsi="Times New Roman" w:cs="Times New Roman"/>
          <w:color w:val="000000"/>
          <w:sz w:val="20"/>
          <w:szCs w:val="20"/>
          <w:vertAlign w:val="superscript"/>
        </w:rPr>
        <w:t>th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to discuss 2023 Football/Cheer contribution</w:t>
      </w:r>
    </w:p>
    <w:p w14:paraId="1DF2565B" w14:textId="246630D3" w:rsidR="007124B0" w:rsidRDefault="007124B0" w:rsidP="007124B0">
      <w:pPr>
        <w:pStyle w:val="ListParagraph"/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Split of $7K/$2K football/cheer for next year to be discussed</w:t>
      </w:r>
    </w:p>
    <w:p w14:paraId="7F6BD934" w14:textId="5B93BC6D" w:rsidR="007124B0" w:rsidRDefault="007124B0" w:rsidP="007124B0">
      <w:pPr>
        <w:pStyle w:val="ListParagraph"/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lastRenderedPageBreak/>
        <w:t>TSA has asked for $3900</w:t>
      </w:r>
    </w:p>
    <w:p w14:paraId="4DB07EA8" w14:textId="57EDE291" w:rsidR="007124B0" w:rsidRDefault="007124B0" w:rsidP="007124B0">
      <w:pPr>
        <w:pStyle w:val="ListParagraph"/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We either need to try and make TSA cheer under TFC or we fight for the $7K</w:t>
      </w:r>
    </w:p>
    <w:p w14:paraId="5C19B568" w14:textId="34D82BC5" w:rsidR="007124B0" w:rsidRDefault="007124B0" w:rsidP="007124B0">
      <w:pPr>
        <w:pStyle w:val="ListParagraph"/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Jim asked all board members attend if available</w:t>
      </w:r>
    </w:p>
    <w:p w14:paraId="6413FBC8" w14:textId="5D8C254A" w:rsidR="007124B0" w:rsidRDefault="007124B0" w:rsidP="007124B0">
      <w:p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0"/>
          <w:szCs w:val="20"/>
        </w:rPr>
      </w:pPr>
    </w:p>
    <w:p w14:paraId="647F7EA4" w14:textId="46AD70A7" w:rsidR="007124B0" w:rsidRDefault="007124B0" w:rsidP="007124B0">
      <w:pPr>
        <w:pStyle w:val="ListParagraph"/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Update on gaming license</w:t>
      </w:r>
    </w:p>
    <w:p w14:paraId="06C78100" w14:textId="225646D0" w:rsidR="007124B0" w:rsidRPr="007124B0" w:rsidRDefault="007124B0" w:rsidP="007124B0">
      <w:pPr>
        <w:pStyle w:val="ListParagraph"/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Approval for gaming license is on town </w:t>
      </w:r>
      <w:proofErr w:type="gram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councils</w:t>
      </w:r>
      <w:proofErr w:type="gram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agenda for approval; approval will be sent to the state if approved</w:t>
      </w:r>
    </w:p>
    <w:p w14:paraId="00000025" w14:textId="77777777" w:rsidR="00812DEB" w:rsidRDefault="00DB30E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>Equipment Report:</w:t>
      </w:r>
    </w:p>
    <w:p w14:paraId="7803902B" w14:textId="233AB036" w:rsidR="00956665" w:rsidRDefault="007124B0" w:rsidP="007124B0">
      <w:pPr>
        <w:pStyle w:val="ListParagraph"/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Wish list for new equipment for 2023 – shoulder pads?</w:t>
      </w:r>
    </w:p>
    <w:p w14:paraId="1D86D279" w14:textId="494A696B" w:rsidR="007124B0" w:rsidRDefault="007124B0" w:rsidP="007124B0">
      <w:pPr>
        <w:pStyle w:val="ListParagraph"/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Need to try and get pads for next year - $15K for all pads</w:t>
      </w:r>
    </w:p>
    <w:p w14:paraId="46BB1486" w14:textId="71182458" w:rsidR="007124B0" w:rsidRDefault="007124B0" w:rsidP="007124B0">
      <w:pPr>
        <w:pStyle w:val="ListParagraph"/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Possibility to replace pads in chunks and finance over time</w:t>
      </w:r>
    </w:p>
    <w:p w14:paraId="1A869FCB" w14:textId="46373DA7" w:rsidR="007124B0" w:rsidRDefault="007124B0" w:rsidP="007124B0">
      <w:pPr>
        <w:pStyle w:val="ListParagraph"/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Helmets will be paid off by the end of the year</w:t>
      </w:r>
    </w:p>
    <w:p w14:paraId="504508E8" w14:textId="61FF46CD" w:rsidR="007124B0" w:rsidRDefault="007124B0" w:rsidP="007124B0">
      <w:pPr>
        <w:pStyle w:val="ListParagraph"/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Need more youth jerseys</w:t>
      </w:r>
    </w:p>
    <w:p w14:paraId="194C087B" w14:textId="0D1FD616" w:rsidR="007124B0" w:rsidRPr="007124B0" w:rsidRDefault="007124B0" w:rsidP="007124B0">
      <w:pPr>
        <w:pStyle w:val="ListParagraph"/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Pre-Clinic – looking at possibly one reversible jersey; our jerseys are currently no longer made</w:t>
      </w:r>
    </w:p>
    <w:p w14:paraId="00000033" w14:textId="76897F86" w:rsidR="00812DEB" w:rsidRDefault="00DB30E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>Recruiting Report:</w:t>
      </w:r>
    </w:p>
    <w:p w14:paraId="0C75D9C5" w14:textId="544224B3" w:rsidR="00252ECF" w:rsidRPr="0049451F" w:rsidRDefault="00956665" w:rsidP="00252ECF">
      <w:pPr>
        <w:pStyle w:val="ListParagraph"/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bCs/>
          <w:color w:val="000000"/>
          <w:sz w:val="20"/>
          <w:szCs w:val="20"/>
        </w:rPr>
        <w:t>None</w:t>
      </w:r>
    </w:p>
    <w:p w14:paraId="00000038" w14:textId="53977ED2" w:rsidR="00812DEB" w:rsidRDefault="00DB30E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>Coaches Report:</w:t>
      </w:r>
    </w:p>
    <w:p w14:paraId="75E92B75" w14:textId="51542F1D" w:rsidR="00D074AD" w:rsidRDefault="00D074AD" w:rsidP="00D074AD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bCs/>
          <w:color w:val="000000"/>
          <w:sz w:val="20"/>
          <w:szCs w:val="20"/>
        </w:rPr>
        <w:t>None</w:t>
      </w:r>
    </w:p>
    <w:p w14:paraId="0000004A" w14:textId="1AF14430" w:rsidR="00812DEB" w:rsidRDefault="00DB30E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>Concessions Report:</w:t>
      </w:r>
    </w:p>
    <w:p w14:paraId="24AFD5DD" w14:textId="7C4A3BE8" w:rsidR="009B4245" w:rsidRDefault="00D074AD" w:rsidP="00D074AD">
      <w:pPr>
        <w:pStyle w:val="ListParagraph"/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Update on Concession Stand year to date</w:t>
      </w:r>
    </w:p>
    <w:p w14:paraId="46E91CB5" w14:textId="4AF0C592" w:rsidR="00D074AD" w:rsidRDefault="00D074AD" w:rsidP="00D074AD">
      <w:pPr>
        <w:pStyle w:val="ListParagraph"/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$2600 profit</w:t>
      </w:r>
    </w:p>
    <w:p w14:paraId="11D83FE5" w14:textId="3A084EE8" w:rsidR="00D074AD" w:rsidRDefault="00D074AD" w:rsidP="00D074AD">
      <w:pPr>
        <w:pStyle w:val="ListParagraph"/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Volunteers needed – bring back volunteer bond</w:t>
      </w:r>
    </w:p>
    <w:p w14:paraId="6BC7F3F8" w14:textId="7D58A26E" w:rsidR="00D074AD" w:rsidRDefault="00D074AD" w:rsidP="00D074AD">
      <w:pPr>
        <w:pStyle w:val="ListParagraph"/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No clinic or flag volunteers this year</w:t>
      </w:r>
    </w:p>
    <w:p w14:paraId="4C5C3EC9" w14:textId="42290DF3" w:rsidR="00D074AD" w:rsidRPr="00D074AD" w:rsidRDefault="00D074AD" w:rsidP="00D074AD">
      <w:pPr>
        <w:pStyle w:val="ListParagraph"/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May need to bring back volunteer bond for next year</w:t>
      </w:r>
    </w:p>
    <w:p w14:paraId="0000004C" w14:textId="77777777" w:rsidR="00812DEB" w:rsidRDefault="00DB30E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>Fundraising Report:</w:t>
      </w:r>
    </w:p>
    <w:p w14:paraId="003C255E" w14:textId="6DF247BF" w:rsidR="00956665" w:rsidRDefault="00D074AD" w:rsidP="00D074AD">
      <w:pPr>
        <w:pStyle w:val="ListParagraph"/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Punt Pass Kick Update</w:t>
      </w:r>
    </w:p>
    <w:p w14:paraId="02B74DF8" w14:textId="1AB5F176" w:rsidR="00D074AD" w:rsidRDefault="00D074AD" w:rsidP="00D074AD">
      <w:pPr>
        <w:pStyle w:val="ListParagraph"/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October 23</w:t>
      </w:r>
      <w:proofErr w:type="gramStart"/>
      <w:r w:rsidRPr="00D074AD">
        <w:rPr>
          <w:rFonts w:ascii="Times New Roman" w:eastAsia="Times New Roman" w:hAnsi="Times New Roman" w:cs="Times New Roman"/>
          <w:color w:val="000000"/>
          <w:sz w:val="20"/>
          <w:szCs w:val="20"/>
          <w:vertAlign w:val="superscript"/>
        </w:rPr>
        <w:t>rd</w:t>
      </w:r>
      <w:r>
        <w:rPr>
          <w:rFonts w:ascii="Times New Roman" w:eastAsia="Times New Roman" w:hAnsi="Times New Roman" w:cs="Times New Roman"/>
          <w:color w:val="000000"/>
          <w:sz w:val="20"/>
          <w:szCs w:val="20"/>
          <w:vertAlign w:val="superscript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:</w:t>
      </w:r>
      <w:proofErr w:type="gram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2-4 Flag and 4-6 Pad levels</w:t>
      </w:r>
    </w:p>
    <w:p w14:paraId="40F2AFB6" w14:textId="4913412B" w:rsidR="00D074AD" w:rsidRDefault="00D074AD" w:rsidP="00D074AD">
      <w:pPr>
        <w:pStyle w:val="ListParagraph"/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$15,802 raised as of date of meeting and 84 kids</w:t>
      </w:r>
    </w:p>
    <w:p w14:paraId="373DD551" w14:textId="17347804" w:rsidR="00D074AD" w:rsidRDefault="00D074AD" w:rsidP="00D074AD">
      <w:pPr>
        <w:pStyle w:val="ListParagraph"/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Flag participation is </w:t>
      </w:r>
      <w:proofErr w:type="gram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low;</w:t>
      </w:r>
      <w:proofErr w:type="gram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especially coaches kids</w:t>
      </w:r>
    </w:p>
    <w:p w14:paraId="52ECE9B9" w14:textId="770AEABB" w:rsidR="00D074AD" w:rsidRDefault="00D074AD" w:rsidP="00D074AD">
      <w:pPr>
        <w:pStyle w:val="ListParagraph"/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Trunk or Treat</w:t>
      </w:r>
    </w:p>
    <w:p w14:paraId="78DBF6D3" w14:textId="62A08931" w:rsidR="00D074AD" w:rsidRDefault="00D074AD" w:rsidP="00D074AD">
      <w:pPr>
        <w:pStyle w:val="ListParagraph"/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Can’t promote it in enough time for this year</w:t>
      </w:r>
    </w:p>
    <w:p w14:paraId="43BC185C" w14:textId="69A25C88" w:rsidR="00D074AD" w:rsidRDefault="00D074AD" w:rsidP="00D074AD">
      <w:pPr>
        <w:pStyle w:val="ListParagraph"/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Beefsteak idea for next year</w:t>
      </w:r>
    </w:p>
    <w:p w14:paraId="14C4C3B9" w14:textId="245790D7" w:rsidR="00D074AD" w:rsidRDefault="00D074AD" w:rsidP="00D074AD">
      <w:pPr>
        <w:pStyle w:val="ListParagraph"/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Plan for earlier in the season – possibly the spring</w:t>
      </w:r>
    </w:p>
    <w:p w14:paraId="4E5C562E" w14:textId="1EFE5ED4" w:rsidR="00D074AD" w:rsidRDefault="00D074AD" w:rsidP="00D074AD">
      <w:pPr>
        <w:pStyle w:val="ListParagraph"/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Can ask for donations from NFL and colleges for a tricky tray</w:t>
      </w:r>
    </w:p>
    <w:p w14:paraId="1F88AA42" w14:textId="37E07297" w:rsidR="00D074AD" w:rsidRDefault="00D074AD" w:rsidP="00D074AD">
      <w:pPr>
        <w:pStyle w:val="ListParagraph"/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When? – April timeframe</w:t>
      </w:r>
    </w:p>
    <w:p w14:paraId="3898CD05" w14:textId="34EF5198" w:rsidR="00D074AD" w:rsidRDefault="00D074AD" w:rsidP="00D074AD">
      <w:pPr>
        <w:pStyle w:val="ListParagraph"/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With HS?</w:t>
      </w:r>
    </w:p>
    <w:p w14:paraId="5C19F209" w14:textId="63B5B58A" w:rsidR="00D074AD" w:rsidRDefault="00D074AD" w:rsidP="00D074AD">
      <w:pPr>
        <w:pStyle w:val="ListParagraph"/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Do we want to run it?</w:t>
      </w:r>
    </w:p>
    <w:p w14:paraId="4D025E2D" w14:textId="67A3A895" w:rsidR="00D074AD" w:rsidRDefault="00D074AD" w:rsidP="00D074AD">
      <w:pPr>
        <w:pStyle w:val="ListParagraph"/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Helmet lamps</w:t>
      </w:r>
    </w:p>
    <w:p w14:paraId="0C874628" w14:textId="7396438E" w:rsidR="00D074AD" w:rsidRPr="00D074AD" w:rsidRDefault="00D074AD" w:rsidP="00D074AD">
      <w:pPr>
        <w:pStyle w:val="ListParagraph"/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Make in the offseason; make a few for the banquet to see if there is any interest</w:t>
      </w:r>
    </w:p>
    <w:p w14:paraId="50552EC3" w14:textId="77777777" w:rsidR="000109E1" w:rsidRPr="000109E1" w:rsidRDefault="000109E1" w:rsidP="000109E1">
      <w:pPr>
        <w:pBdr>
          <w:top w:val="nil"/>
          <w:left w:val="nil"/>
          <w:bottom w:val="nil"/>
          <w:right w:val="nil"/>
          <w:between w:val="nil"/>
        </w:pBdr>
        <w:spacing w:after="0"/>
        <w:ind w:left="2880"/>
        <w:rPr>
          <w:rFonts w:ascii="Times New Roman" w:eastAsia="Times New Roman" w:hAnsi="Times New Roman" w:cs="Times New Roman"/>
          <w:color w:val="000000"/>
          <w:sz w:val="20"/>
          <w:szCs w:val="20"/>
        </w:rPr>
      </w:pPr>
    </w:p>
    <w:p w14:paraId="00000059" w14:textId="5F9B5ADF" w:rsidR="00812DEB" w:rsidRDefault="00DB30E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>Flag Coordinator</w:t>
      </w:r>
    </w:p>
    <w:p w14:paraId="6C67483A" w14:textId="41D2A720" w:rsidR="00A739EF" w:rsidRDefault="00D074AD" w:rsidP="00D074AD">
      <w:pPr>
        <w:pStyle w:val="ListParagraph"/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bCs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bCs/>
          <w:color w:val="000000"/>
          <w:sz w:val="20"/>
          <w:szCs w:val="20"/>
        </w:rPr>
        <w:t>Recap of Flag season</w:t>
      </w:r>
    </w:p>
    <w:p w14:paraId="49624753" w14:textId="496C837A" w:rsidR="00D074AD" w:rsidRDefault="00D074AD" w:rsidP="00D074AD">
      <w:pPr>
        <w:pStyle w:val="ListParagraph"/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bCs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bCs/>
          <w:color w:val="000000"/>
          <w:sz w:val="20"/>
          <w:szCs w:val="20"/>
        </w:rPr>
        <w:t>Had good numbers</w:t>
      </w:r>
    </w:p>
    <w:p w14:paraId="62FCC885" w14:textId="4E6B896F" w:rsidR="00D074AD" w:rsidRPr="00D074AD" w:rsidRDefault="00D074AD" w:rsidP="00D074AD">
      <w:pPr>
        <w:pStyle w:val="ListParagraph"/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bCs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bCs/>
          <w:color w:val="000000"/>
          <w:sz w:val="20"/>
          <w:szCs w:val="20"/>
        </w:rPr>
        <w:t>What to improve for 2023</w:t>
      </w:r>
    </w:p>
    <w:p w14:paraId="3F3C2439" w14:textId="212CBC76" w:rsidR="00D074AD" w:rsidRDefault="00D074AD" w:rsidP="00D074AD">
      <w:pPr>
        <w:pStyle w:val="ListParagraph"/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bCs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bCs/>
          <w:color w:val="000000"/>
          <w:sz w:val="20"/>
          <w:szCs w:val="20"/>
        </w:rPr>
        <w:t>Next year try to take the playbook from the HS and simplify</w:t>
      </w:r>
    </w:p>
    <w:p w14:paraId="4C46AEDE" w14:textId="6F420098" w:rsidR="00D074AD" w:rsidRDefault="00D074AD" w:rsidP="00D074AD">
      <w:pPr>
        <w:pStyle w:val="ListParagraph"/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bCs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bCs/>
          <w:color w:val="000000"/>
          <w:sz w:val="20"/>
          <w:szCs w:val="20"/>
        </w:rPr>
        <w:t>Need more coaches next year</w:t>
      </w:r>
    </w:p>
    <w:p w14:paraId="7149EE39" w14:textId="5362D188" w:rsidR="00D074AD" w:rsidRPr="00D074AD" w:rsidRDefault="00D074AD" w:rsidP="00D074AD">
      <w:pPr>
        <w:pStyle w:val="ListParagraph"/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bCs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bCs/>
          <w:color w:val="000000"/>
          <w:sz w:val="20"/>
          <w:szCs w:val="20"/>
        </w:rPr>
        <w:t>2 coaches from this year would not be asked back</w:t>
      </w:r>
    </w:p>
    <w:p w14:paraId="01E1F7F9" w14:textId="00F22CD1" w:rsidR="00D074AD" w:rsidRDefault="00D074AD" w:rsidP="00D074AD">
      <w:pPr>
        <w:pStyle w:val="ListParagraph"/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bCs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bCs/>
          <w:color w:val="000000"/>
          <w:sz w:val="20"/>
          <w:szCs w:val="20"/>
        </w:rPr>
        <w:t>10/team next year</w:t>
      </w:r>
    </w:p>
    <w:p w14:paraId="65ADF483" w14:textId="09B3951F" w:rsidR="00D074AD" w:rsidRPr="00D074AD" w:rsidRDefault="00D074AD" w:rsidP="00D074AD">
      <w:pPr>
        <w:pStyle w:val="ListParagraph"/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bCs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bCs/>
          <w:color w:val="000000"/>
          <w:sz w:val="20"/>
          <w:szCs w:val="20"/>
        </w:rPr>
        <w:t xml:space="preserve">Will </w:t>
      </w:r>
      <w:proofErr w:type="gramStart"/>
      <w:r>
        <w:rPr>
          <w:rFonts w:ascii="Times New Roman" w:eastAsia="Times New Roman" w:hAnsi="Times New Roman" w:cs="Times New Roman"/>
          <w:bCs/>
          <w:color w:val="000000"/>
          <w:sz w:val="20"/>
          <w:szCs w:val="20"/>
        </w:rPr>
        <w:t>definitely do</w:t>
      </w:r>
      <w:proofErr w:type="gramEnd"/>
      <w:r>
        <w:rPr>
          <w:rFonts w:ascii="Times New Roman" w:eastAsia="Times New Roman" w:hAnsi="Times New Roman" w:cs="Times New Roman"/>
          <w:bCs/>
          <w:color w:val="000000"/>
          <w:sz w:val="20"/>
          <w:szCs w:val="20"/>
        </w:rPr>
        <w:t xml:space="preserve"> NFL flag again next year</w:t>
      </w:r>
    </w:p>
    <w:p w14:paraId="00000067" w14:textId="1EC78817" w:rsidR="00812DEB" w:rsidRDefault="00A739EF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>League Rep</w:t>
      </w:r>
      <w:r w:rsidR="00DB30E4"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>:</w:t>
      </w:r>
    </w:p>
    <w:p w14:paraId="00000069" w14:textId="139BA248" w:rsidR="00812DEB" w:rsidRDefault="00D074AD" w:rsidP="00D074AD">
      <w:pPr>
        <w:pStyle w:val="ListParagraph"/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Update on October’s MCYFL meeting</w:t>
      </w:r>
    </w:p>
    <w:p w14:paraId="54AD711B" w14:textId="18AC7D2D" w:rsidR="00C84AAD" w:rsidRDefault="00C84AAD" w:rsidP="00C84AAD">
      <w:pPr>
        <w:pStyle w:val="ListParagraph"/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lastRenderedPageBreak/>
        <w:t>No updates</w:t>
      </w:r>
    </w:p>
    <w:p w14:paraId="2C4AE65D" w14:textId="57B12544" w:rsidR="00C84AAD" w:rsidRDefault="00C84AAD" w:rsidP="00C84AAD">
      <w:pPr>
        <w:pStyle w:val="ListParagraph"/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Requested to host playoff game. Morrison availability?</w:t>
      </w:r>
    </w:p>
    <w:p w14:paraId="41EF97F1" w14:textId="3B4E1144" w:rsidR="00C84AAD" w:rsidRPr="00C84AAD" w:rsidRDefault="00C84AAD" w:rsidP="00C84AAD">
      <w:pPr>
        <w:pStyle w:val="ListParagraph"/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We put in a request to host</w:t>
      </w:r>
    </w:p>
    <w:p w14:paraId="5D3A8877" w14:textId="643B20FE" w:rsidR="00A739EF" w:rsidRDefault="00A739EF" w:rsidP="00A739EF">
      <w:pPr>
        <w:pStyle w:val="ListParagraph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</w:rPr>
        <w:t>New Business:</w:t>
      </w:r>
    </w:p>
    <w:p w14:paraId="4B6DA935" w14:textId="6BF2C3E8" w:rsidR="00A739EF" w:rsidRDefault="00C84AAD" w:rsidP="00C84AAD">
      <w:pPr>
        <w:pStyle w:val="ListParagraph"/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Morris/Sussex Sports Broadcast</w:t>
      </w:r>
    </w:p>
    <w:p w14:paraId="5B5283E1" w14:textId="29945200" w:rsidR="00C84AAD" w:rsidRPr="00C84AAD" w:rsidRDefault="00C84AAD" w:rsidP="00C84AAD">
      <w:pPr>
        <w:pStyle w:val="ListParagraph"/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Board does not see a value in paying for this </w:t>
      </w:r>
    </w:p>
    <w:p w14:paraId="2C4E0FC2" w14:textId="09EA15E1" w:rsidR="00DB30E4" w:rsidRDefault="00DB30E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 xml:space="preserve">Adjournment: </w:t>
      </w:r>
      <w:r w:rsidR="00C84AAD">
        <w:rPr>
          <w:rFonts w:ascii="Times New Roman" w:eastAsia="Times New Roman" w:hAnsi="Times New Roman" w:cs="Times New Roman"/>
          <w:bCs/>
          <w:color w:val="000000"/>
          <w:sz w:val="20"/>
          <w:szCs w:val="20"/>
        </w:rPr>
        <w:t>9:07</w:t>
      </w:r>
      <w:r>
        <w:rPr>
          <w:rFonts w:ascii="Times New Roman" w:eastAsia="Times New Roman" w:hAnsi="Times New Roman" w:cs="Times New Roman"/>
          <w:bCs/>
          <w:color w:val="000000"/>
          <w:sz w:val="20"/>
          <w:szCs w:val="20"/>
        </w:rPr>
        <w:t>PM</w:t>
      </w:r>
    </w:p>
    <w:p w14:paraId="0000006A" w14:textId="4B242CCE" w:rsidR="00812DEB" w:rsidRDefault="00DB30E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>Next Meeting: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="00C84AAD">
        <w:rPr>
          <w:rFonts w:ascii="Times New Roman" w:eastAsia="Times New Roman" w:hAnsi="Times New Roman" w:cs="Times New Roman"/>
          <w:color w:val="000000"/>
          <w:sz w:val="20"/>
          <w:szCs w:val="20"/>
        </w:rPr>
        <w:t>November 14</w:t>
      </w:r>
      <w:r w:rsidR="00A739EF" w:rsidRPr="00A739EF">
        <w:rPr>
          <w:rFonts w:ascii="Times New Roman" w:eastAsia="Times New Roman" w:hAnsi="Times New Roman" w:cs="Times New Roman"/>
          <w:color w:val="000000"/>
          <w:sz w:val="20"/>
          <w:szCs w:val="20"/>
          <w:vertAlign w:val="superscript"/>
        </w:rPr>
        <w:t>th</w:t>
      </w:r>
      <w:r w:rsidR="00A739EF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@ 7:45PM</w:t>
      </w:r>
    </w:p>
    <w:sectPr w:rsidR="00812DEB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2737B07"/>
    <w:multiLevelType w:val="multilevel"/>
    <w:tmpl w:val="6C38278C"/>
    <w:lvl w:ilvl="0">
      <w:start w:val="1"/>
      <w:numFmt w:val="decimal"/>
      <w:lvlText w:val="%1)"/>
      <w:lvlJc w:val="left"/>
      <w:pPr>
        <w:ind w:left="720" w:hanging="360"/>
      </w:pPr>
      <w:rPr>
        <w:sz w:val="20"/>
        <w:szCs w:val="20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b w:val="0"/>
        <w:bCs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numFmt w:val="bullet"/>
      <w:lvlText w:val="-"/>
      <w:lvlJc w:val="left"/>
      <w:pPr>
        <w:ind w:left="2880" w:hanging="360"/>
      </w:pPr>
      <w:rPr>
        <w:rFonts w:ascii="Times New Roman" w:eastAsia="Times New Roman" w:hAnsi="Times New Roman"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1tDQ0NzMyMjA1NLBQ0lEKTi0uzszPAykwrgUAWG3HYSwAAAA="/>
  </w:docVars>
  <w:rsids>
    <w:rsidRoot w:val="00812DEB"/>
    <w:rsid w:val="000109E1"/>
    <w:rsid w:val="00026AF5"/>
    <w:rsid w:val="00252ECF"/>
    <w:rsid w:val="002C6BA6"/>
    <w:rsid w:val="003F7221"/>
    <w:rsid w:val="0049451F"/>
    <w:rsid w:val="006D6720"/>
    <w:rsid w:val="007124B0"/>
    <w:rsid w:val="00812C93"/>
    <w:rsid w:val="00812DEB"/>
    <w:rsid w:val="00874A30"/>
    <w:rsid w:val="00956665"/>
    <w:rsid w:val="009B4245"/>
    <w:rsid w:val="00A739EF"/>
    <w:rsid w:val="00BC4E74"/>
    <w:rsid w:val="00C84AAD"/>
    <w:rsid w:val="00CB0F09"/>
    <w:rsid w:val="00D074AD"/>
    <w:rsid w:val="00DB30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E6B1D0"/>
  <w15:docId w15:val="{24266C02-FD29-4B1F-9D0F-7FCE9451BC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2C3A12"/>
    <w:pPr>
      <w:jc w:val="center"/>
    </w:pPr>
    <w:rPr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2C3A12"/>
    <w:rPr>
      <w:sz w:val="32"/>
      <w:szCs w:val="32"/>
    </w:rPr>
  </w:style>
  <w:style w:type="paragraph" w:styleId="ListParagraph">
    <w:name w:val="List Paragraph"/>
    <w:basedOn w:val="Normal"/>
    <w:uiPriority w:val="34"/>
    <w:qFormat/>
    <w:rsid w:val="002C3A12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5A3D0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cW3mvK53nNb5dMeq2CKD8thlUvA==">AMUW2mW02acfXjnD0oPsES4u2Tt5UZVHJbxUSmeMQY1wtn78iEE9c/oSQ87u7DrmybX50XNjoT5phf5prWaVbr2kmRmkrq2dhc6SdJxRh2EF+DcAoXdxegQ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schemas.openxmlformats.org/officeDocument/2006/relationships"/>
    <ds:schemaRef ds:uri="http://customooxmlschemas.google.com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552</Words>
  <Characters>3163</Characters>
  <Application>Microsoft Office Word</Application>
  <DocSecurity>0</DocSecurity>
  <Lines>77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ynthia Lambo</dc:creator>
  <cp:lastModifiedBy>Rachael Houle</cp:lastModifiedBy>
  <cp:revision>2</cp:revision>
  <dcterms:created xsi:type="dcterms:W3CDTF">2022-11-13T22:43:00Z</dcterms:created>
  <dcterms:modified xsi:type="dcterms:W3CDTF">2022-11-13T22:43:00Z</dcterms:modified>
</cp:coreProperties>
</file>